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A9AA1" w14:textId="77777777" w:rsidR="00F5220F" w:rsidRDefault="00037FDB" w:rsidP="00897CB5">
      <w:pPr>
        <w:pStyle w:val="Title"/>
      </w:pPr>
      <w:r>
        <w:t xml:space="preserve">Style </w:t>
      </w:r>
      <w:r w:rsidRPr="00282A49">
        <w:t>Template</w:t>
      </w:r>
    </w:p>
    <w:p w14:paraId="44AACCB5" w14:textId="77777777" w:rsidR="00F5220F" w:rsidRDefault="00037FDB">
      <w:pPr>
        <w:pStyle w:val="Author"/>
      </w:pPr>
      <w:r>
        <w:t>Seth Gorelik</w:t>
      </w:r>
    </w:p>
    <w:p w14:paraId="677C1AC3" w14:textId="6F5798D5" w:rsidR="00F5220F" w:rsidRDefault="00037FDB">
      <w:pPr>
        <w:pStyle w:val="Date"/>
      </w:pPr>
      <w:r>
        <w:t>8/8/2019</w:t>
      </w:r>
    </w:p>
    <w:p w14:paraId="0E8F0AEF" w14:textId="77777777" w:rsidR="004879A6" w:rsidRPr="004879A6" w:rsidRDefault="004879A6" w:rsidP="004879A6">
      <w:pPr>
        <w:pStyle w:val="BodyText"/>
      </w:pPr>
    </w:p>
    <w:p w14:paraId="1F1B90F8" w14:textId="77777777" w:rsidR="00F5220F" w:rsidRDefault="00037FDB">
      <w:pPr>
        <w:pStyle w:val="Heading2"/>
      </w:pPr>
      <w:bookmarkStart w:id="0" w:name="r-markdown"/>
      <w:r>
        <w:t>R Markdown</w:t>
      </w:r>
      <w:bookmarkEnd w:id="0"/>
    </w:p>
    <w:p w14:paraId="15B9CB10" w14:textId="77777777" w:rsidR="004879A6" w:rsidRDefault="004879A6">
      <w:pPr>
        <w:pStyle w:val="FirstParagraph"/>
      </w:pPr>
    </w:p>
    <w:p w14:paraId="7F9543AB" w14:textId="29AB6F7F" w:rsidR="00F5220F" w:rsidRDefault="00037FD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</w:t>
        </w:r>
        <w:r w:rsidRPr="008F4BD9">
          <w:rPr>
            <w:rStyle w:val="Hyperlink"/>
          </w:rPr>
          <w:t>rmarkdown</w:t>
        </w:r>
        <w:r>
          <w:rPr>
            <w:rStyle w:val="Hyperlink"/>
          </w:rPr>
          <w:t>.rstudio.com</w:t>
        </w:r>
      </w:hyperlink>
      <w:r>
        <w:t>.</w:t>
      </w:r>
    </w:p>
    <w:p w14:paraId="30E12A56" w14:textId="77777777" w:rsidR="004879A6" w:rsidRPr="004879A6" w:rsidRDefault="004879A6" w:rsidP="004879A6">
      <w:pPr>
        <w:pStyle w:val="BodyText"/>
      </w:pPr>
    </w:p>
    <w:p w14:paraId="1C520590" w14:textId="4921FEDB" w:rsidR="00F5220F" w:rsidRDefault="00037FDB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383AFAB1" w14:textId="77777777" w:rsidR="004879A6" w:rsidRDefault="004879A6">
      <w:pPr>
        <w:pStyle w:val="BodyText"/>
      </w:pPr>
    </w:p>
    <w:p w14:paraId="11AC2455" w14:textId="77777777" w:rsidR="00F5220F" w:rsidRDefault="00037FD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3FA7B24" w14:textId="77777777" w:rsidR="00F5220F" w:rsidRDefault="00037FD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B52D8A4" w14:textId="77777777" w:rsidR="00F5220F" w:rsidRDefault="00037FDB" w:rsidP="00145080">
      <w:pPr>
        <w:pStyle w:val="Heading3"/>
      </w:pPr>
      <w:bookmarkStart w:id="1" w:name="including-plots"/>
      <w:r w:rsidRPr="00145080">
        <w:t>Includ</w:t>
      </w:r>
      <w:bookmarkStart w:id="2" w:name="_GoBack"/>
      <w:bookmarkEnd w:id="2"/>
      <w:r w:rsidRPr="00145080">
        <w:t>ing</w:t>
      </w:r>
      <w:r>
        <w:t xml:space="preserve"> Plots</w:t>
      </w:r>
      <w:bookmarkEnd w:id="1"/>
    </w:p>
    <w:p w14:paraId="057EDFAD" w14:textId="77777777" w:rsidR="004879A6" w:rsidRDefault="004879A6">
      <w:pPr>
        <w:pStyle w:val="FirstParagraph"/>
      </w:pPr>
    </w:p>
    <w:p w14:paraId="044DC6C7" w14:textId="74F5670A" w:rsidR="00F5220F" w:rsidRDefault="00037FDB">
      <w:pPr>
        <w:pStyle w:val="FirstParagraph"/>
      </w:pPr>
      <w:r>
        <w:t>You can also embed plots, for example:</w:t>
      </w:r>
    </w:p>
    <w:p w14:paraId="36CF6070" w14:textId="77777777" w:rsidR="00F5220F" w:rsidRDefault="00037FDB" w:rsidP="00697215">
      <w:pPr>
        <w:pStyle w:val="Figure"/>
      </w:pPr>
      <w:r>
        <w:rPr>
          <w:noProof/>
        </w:rPr>
        <w:lastRenderedPageBreak/>
        <w:drawing>
          <wp:inline distT="0" distB="0" distL="0" distR="0" wp14:anchorId="1D332BC3" wp14:editId="4F22922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B37F9B" w14:textId="77777777" w:rsidR="00F5220F" w:rsidRDefault="00037FD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F5220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DCF85A" w14:textId="77777777" w:rsidR="006D5859" w:rsidRDefault="006D5859">
      <w:pPr>
        <w:spacing w:after="0"/>
      </w:pPr>
      <w:r>
        <w:separator/>
      </w:r>
    </w:p>
  </w:endnote>
  <w:endnote w:type="continuationSeparator" w:id="0">
    <w:p w14:paraId="084AB1CA" w14:textId="77777777" w:rsidR="006D5859" w:rsidRDefault="006D58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13497900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E7A6EEB" w14:textId="0DEC5C62" w:rsidR="00DB1D6A" w:rsidRDefault="00DB1D6A" w:rsidP="00BE684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837C482" w14:textId="77777777" w:rsidR="00DB1D6A" w:rsidRDefault="00DB1D6A" w:rsidP="00DB1D6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43974371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76AECA3" w14:textId="03B7AAF4" w:rsidR="00DB1D6A" w:rsidRDefault="00DB1D6A" w:rsidP="00BE684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BB34500" w14:textId="77777777" w:rsidR="00DB1D6A" w:rsidRDefault="00DB1D6A" w:rsidP="00DB1D6A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1B92F1" w14:textId="77777777" w:rsidR="00DB1D6A" w:rsidRDefault="00DB1D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252FF4" w14:textId="77777777" w:rsidR="006D5859" w:rsidRDefault="006D5859">
      <w:r>
        <w:separator/>
      </w:r>
    </w:p>
  </w:footnote>
  <w:footnote w:type="continuationSeparator" w:id="0">
    <w:p w14:paraId="483B7151" w14:textId="77777777" w:rsidR="006D5859" w:rsidRDefault="006D58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E268CA" w14:textId="77777777" w:rsidR="00DB1D6A" w:rsidRDefault="00DB1D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E00A2C" w14:textId="77777777" w:rsidR="00DB1D6A" w:rsidRDefault="00DB1D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E3012C" w14:textId="77777777" w:rsidR="00DB1D6A" w:rsidRDefault="00DB1D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4EC35A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0B492C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3A8FD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CE62C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4458E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2C40E1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D1985A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0DFCB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23AAA8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B818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170CD2DE"/>
    <w:multiLevelType w:val="multilevel"/>
    <w:tmpl w:val="7C728C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31B69C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7FDB"/>
    <w:rsid w:val="00145080"/>
    <w:rsid w:val="00282A49"/>
    <w:rsid w:val="002D39A6"/>
    <w:rsid w:val="00352411"/>
    <w:rsid w:val="004879A6"/>
    <w:rsid w:val="004C41AF"/>
    <w:rsid w:val="004E29B3"/>
    <w:rsid w:val="00590D07"/>
    <w:rsid w:val="005F7724"/>
    <w:rsid w:val="00611D24"/>
    <w:rsid w:val="00697215"/>
    <w:rsid w:val="006D5859"/>
    <w:rsid w:val="00784D58"/>
    <w:rsid w:val="007E1D77"/>
    <w:rsid w:val="008822CB"/>
    <w:rsid w:val="00897CB5"/>
    <w:rsid w:val="008D6863"/>
    <w:rsid w:val="008F4BD9"/>
    <w:rsid w:val="009931CA"/>
    <w:rsid w:val="009E7FA9"/>
    <w:rsid w:val="00A44BC2"/>
    <w:rsid w:val="00A900AB"/>
    <w:rsid w:val="00B23494"/>
    <w:rsid w:val="00B86B75"/>
    <w:rsid w:val="00BC48D5"/>
    <w:rsid w:val="00C36279"/>
    <w:rsid w:val="00DA253B"/>
    <w:rsid w:val="00DB1D6A"/>
    <w:rsid w:val="00E26F6C"/>
    <w:rsid w:val="00E315A3"/>
    <w:rsid w:val="00F02FC0"/>
    <w:rsid w:val="00F5220F"/>
    <w:rsid w:val="00F63A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E2F90ED"/>
  <w15:docId w15:val="{A40E6CDB-2794-004D-9A94-DC65B89DA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879A6"/>
    <w:pPr>
      <w:keepNext/>
      <w:keepLines/>
      <w:spacing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879A6"/>
    <w:pPr>
      <w:keepNext/>
      <w:keepLines/>
      <w:spacing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45080"/>
    <w:pPr>
      <w:keepNext/>
      <w:keepLines/>
      <w:pBdr>
        <w:bottom w:val="single" w:sz="4" w:space="1" w:color="auto"/>
      </w:pBdr>
      <w:spacing w:after="0"/>
      <w:outlineLvl w:val="2"/>
    </w:pPr>
    <w:rPr>
      <w:rFonts w:ascii="Times New Roman" w:eastAsiaTheme="majorEastAsia" w:hAnsi="Times New Roman" w:cstheme="majorBidi"/>
      <w:b/>
      <w:bCs/>
      <w:i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879A6"/>
    <w:pPr>
      <w:keepNext/>
      <w:keepLines/>
      <w:spacing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4879A6"/>
    <w:pPr>
      <w:keepNext/>
      <w:keepLines/>
      <w:spacing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8F4BD9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8F4BD9"/>
    <w:pPr>
      <w:keepNext/>
      <w:keepLines/>
      <w:spacing w:before="200" w:after="0"/>
      <w:outlineLvl w:val="6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8F4BD9"/>
    <w:pPr>
      <w:keepNext/>
      <w:keepLines/>
      <w:spacing w:before="200" w:after="0"/>
      <w:outlineLvl w:val="7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8F4BD9"/>
    <w:pPr>
      <w:keepNext/>
      <w:keepLines/>
      <w:spacing w:before="200" w:after="0"/>
      <w:outlineLvl w:val="8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879A6"/>
    <w:pPr>
      <w:spacing w:after="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4879A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879A6"/>
    <w:pPr>
      <w:keepNext/>
      <w:keepLines/>
      <w:spacing w:after="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4879A6"/>
    <w:rPr>
      <w:sz w:val="30"/>
      <w:szCs w:val="30"/>
    </w:rPr>
  </w:style>
  <w:style w:type="paragraph" w:customStyle="1" w:styleId="Author">
    <w:name w:val="Author"/>
    <w:next w:val="BodyText"/>
    <w:qFormat/>
    <w:rsid w:val="00A44BC2"/>
    <w:pPr>
      <w:keepNext/>
      <w:keepLines/>
      <w:spacing w:after="0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4879A6"/>
    <w:pPr>
      <w:keepNext/>
      <w:keepLines/>
      <w:spacing w:after="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11D24"/>
    <w:pPr>
      <w:spacing w:after="0"/>
    </w:pPr>
    <w:rPr>
      <w:rFonts w:ascii="Times New Roman" w:hAnsi="Times New Roman"/>
      <w:sz w:val="16"/>
    </w:rPr>
  </w:style>
  <w:style w:type="paragraph" w:styleId="Caption">
    <w:name w:val="caption"/>
    <w:basedOn w:val="Normal"/>
    <w:link w:val="CaptionChar"/>
    <w:rsid w:val="00F63AF8"/>
    <w:pPr>
      <w:spacing w:after="0"/>
    </w:pPr>
    <w:rPr>
      <w:rFonts w:ascii="Times New Roman" w:hAnsi="Times New Roman"/>
    </w:rPr>
  </w:style>
  <w:style w:type="paragraph" w:customStyle="1" w:styleId="TableCaption">
    <w:name w:val="Table Caption"/>
    <w:basedOn w:val="Caption"/>
    <w:rsid w:val="00F63AF8"/>
    <w:pPr>
      <w:keepNext/>
    </w:pPr>
  </w:style>
  <w:style w:type="paragraph" w:customStyle="1" w:styleId="ImageCaption">
    <w:name w:val="Image Caption"/>
    <w:basedOn w:val="Caption"/>
    <w:rsid w:val="00F63AF8"/>
  </w:style>
  <w:style w:type="paragraph" w:customStyle="1" w:styleId="Figure">
    <w:name w:val="Figure"/>
    <w:basedOn w:val="Normal"/>
    <w:rsid w:val="00697215"/>
    <w:pPr>
      <w:spacing w:after="0"/>
      <w:jc w:val="center"/>
    </w:pPr>
  </w:style>
  <w:style w:type="paragraph" w:customStyle="1" w:styleId="CaptionedFigure">
    <w:name w:val="Captioned Figure"/>
    <w:basedOn w:val="Figure"/>
    <w:rsid w:val="00697215"/>
    <w:pPr>
      <w:keepNext/>
    </w:pPr>
    <w:rPr>
      <w:rFonts w:ascii="Times New Roman" w:hAnsi="Times New Roman"/>
    </w:rPr>
  </w:style>
  <w:style w:type="character" w:customStyle="1" w:styleId="CaptionChar">
    <w:name w:val="Caption Char"/>
    <w:basedOn w:val="DefaultParagraphFont"/>
    <w:link w:val="Caption"/>
    <w:rsid w:val="00F63AF8"/>
    <w:rPr>
      <w:rFonts w:ascii="Times New Roman" w:hAnsi="Times New Roman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rFonts w:ascii="Times New Roman" w:hAnsi="Times New Roman"/>
      <w:vertAlign w:val="superscript"/>
    </w:rPr>
  </w:style>
  <w:style w:type="character" w:styleId="Hyperlink">
    <w:name w:val="Hyperlink"/>
    <w:basedOn w:val="CaptionChar"/>
    <w:rsid w:val="008F4BD9"/>
    <w:rPr>
      <w:rFonts w:ascii="Times New Roman" w:hAnsi="Times New Roma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F4BD9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8F4BD9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4879A6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DB1D6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B1D6A"/>
  </w:style>
  <w:style w:type="character" w:styleId="PageNumber">
    <w:name w:val="page number"/>
    <w:basedOn w:val="DefaultParagraphFont"/>
    <w:semiHidden/>
    <w:unhideWhenUsed/>
    <w:rsid w:val="00DB1D6A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nhideWhenUsed/>
    <w:rsid w:val="00DB1D6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B1D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41</Words>
  <Characters>7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yle Template</vt:lpstr>
    </vt:vector>
  </TitlesOfParts>
  <Company>Woods Hole Research Center</Company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 Template</dc:title>
  <dc:creator>Seth Gorelik</dc:creator>
  <cp:keywords/>
  <cp:lastModifiedBy>Seth Gorelik</cp:lastModifiedBy>
  <cp:revision>8</cp:revision>
  <dcterms:created xsi:type="dcterms:W3CDTF">2019-08-09T17:47:00Z</dcterms:created>
  <dcterms:modified xsi:type="dcterms:W3CDTF">2019-08-13T19:41:00Z</dcterms:modified>
</cp:coreProperties>
</file>